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3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4-15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DEL index"/>
      </w:tblPr>
      <w:tblGrid>
        <w:gridCol w:w="905"/>
        <w:gridCol w:w="565"/>
        <w:gridCol w:w="678"/>
        <w:gridCol w:w="2376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3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6.7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91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6.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4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2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8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0.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4.3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7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3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2.5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67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86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.5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274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51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6.9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34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52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6.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48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88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4.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4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3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5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7.4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48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43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.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70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11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.8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91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5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.7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68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97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.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65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82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9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.4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9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56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.8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8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9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.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04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3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2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9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1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27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.6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9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0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.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1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5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.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6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28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.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6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.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9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5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3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7.9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3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3.9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7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.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3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1.5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5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02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0.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5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0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4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9.3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1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1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7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7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71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.2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34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2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0.1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9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2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.4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6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6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4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.2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7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7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9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.7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6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8.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9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5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08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08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47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.2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7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5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8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7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13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2.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8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6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3.7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1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2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.7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8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2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3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.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81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84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1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0.6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7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8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.2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0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1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8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4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2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.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56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7.8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9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1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4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1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58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.2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16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2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0.9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8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19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.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82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9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3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5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94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7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2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2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9.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82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.3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5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7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11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7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6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.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2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3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0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2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.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4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1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4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.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0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8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2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19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17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2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.3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7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8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1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8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1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4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40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66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.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1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7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.3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.6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3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5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.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8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9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4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.8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49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2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.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6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34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.1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7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.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4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.1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1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5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4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2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4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3.2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526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7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2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.1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7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.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4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8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.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8340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BET LL index"/>
      </w:tblPr>
      <w:tblGrid>
        <w:gridCol w:w="653"/>
        <w:gridCol w:w="408"/>
        <w:gridCol w:w="489"/>
        <w:gridCol w:w="1714"/>
        <w:gridCol w:w="816"/>
        <w:gridCol w:w="816"/>
        <w:gridCol w:w="653"/>
        <w:gridCol w:w="816"/>
        <w:gridCol w:w="816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7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7.0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23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91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8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3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7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1.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36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5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.9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12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81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5.0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5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.7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76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07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0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.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5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45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8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.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1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5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4.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71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.1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79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9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.2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9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8.8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5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4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0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5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5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7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2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6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2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7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5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6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1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9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.8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4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9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2.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3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4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7.5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7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95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4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.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3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4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3.8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2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09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.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4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4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1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3.3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5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1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5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1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9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2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8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4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.9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9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6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9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6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17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8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.5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5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4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7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7.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7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2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9.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1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.8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1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7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5.6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0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8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8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.4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8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.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4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9.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8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5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19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1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8.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0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3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1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8.9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9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1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8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3.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1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4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.6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4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8.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1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4.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0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.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7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7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.7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4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2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7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2.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1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1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.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8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2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.8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4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4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9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5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7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0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2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4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.9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9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9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0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.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0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7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6.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8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2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.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3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6.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9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4.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0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1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8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.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7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6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.5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75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9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4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.8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4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7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5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.7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3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1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4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3.7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0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9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1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.4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7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9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8.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4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1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9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.3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8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80.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4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3.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5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43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1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.3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7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2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8.6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8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89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0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.3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9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9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2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.3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2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93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4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2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25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0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.1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5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5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0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3.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5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7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4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3.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5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1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5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2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.8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6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6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5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.8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1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4.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9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.6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8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3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6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6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2.2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0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9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9.7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3.6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8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13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.4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3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58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4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8.4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53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4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3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.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1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.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6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0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9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2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1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6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78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0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.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84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8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7.3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7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5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4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.5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28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.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7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9.6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LL index"/>
      </w:tblPr>
      <w:tblGrid>
        <w:gridCol w:w="640"/>
        <w:gridCol w:w="400"/>
        <w:gridCol w:w="480"/>
        <w:gridCol w:w="1680"/>
        <w:gridCol w:w="800"/>
        <w:gridCol w:w="800"/>
        <w:gridCol w:w="800"/>
        <w:gridCol w:w="800"/>
        <w:gridCol w:w="80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2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5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.6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11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2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2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1.9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3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3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5.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88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45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3.3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19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45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9.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27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3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3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5.9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48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9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.5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72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9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1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80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1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.4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3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9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.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4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.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87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6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3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8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5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.7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5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6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1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.9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59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.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30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1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1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6.6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7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.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2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5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.6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71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.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4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8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8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.5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63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7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6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5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8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8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.1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7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9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.7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4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9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2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2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.9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9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7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0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.9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2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5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7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2.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4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9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4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8.5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9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2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95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3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6.6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86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28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3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9.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5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8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.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7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8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3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9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3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2.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84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7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3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2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.6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0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9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2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5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5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1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.2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3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1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92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1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8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3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5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9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4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.5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7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4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.4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9.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.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5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6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9.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7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1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9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0.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9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.1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9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7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8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.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1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2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.3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9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3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.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2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1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.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5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9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.9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4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7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5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3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3.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9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5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5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8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6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4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3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.9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3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1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5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7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5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9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.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2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1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7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.9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7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6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8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.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5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5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6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6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1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4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8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5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7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8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2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7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7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9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7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6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.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2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9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4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.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1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6.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6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.9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8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.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2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7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9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8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.2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4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.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2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.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2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9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0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7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0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1.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9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6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0.5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63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1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.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1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9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.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8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6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2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6.5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0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7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1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.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2.4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3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9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.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5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7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2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3.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6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1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8.5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74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E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6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9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4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2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0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1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3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4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5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2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7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3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5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6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1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8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5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0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8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8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3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5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5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7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7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8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8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4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2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4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9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8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0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9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F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5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6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5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5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8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6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3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4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9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7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6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6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5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2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4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9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3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5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7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8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9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8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7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1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1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7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3</dc:title>
  <dc:creator>Haikun Xu</dc:creator>
  <cp:keywords/>
  <dcterms:created xsi:type="dcterms:W3CDTF">2022-04-15T21:06:19Z</dcterms:created>
  <dcterms:modified xsi:type="dcterms:W3CDTF">2022-04-15T21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5</vt:lpwstr>
  </property>
  <property fmtid="{D5CDD505-2E9C-101B-9397-08002B2CF9AE}" pid="3" name="output">
    <vt:lpwstr/>
  </property>
</Properties>
</file>